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Media protection policy and procedures are fully inherited from AWS Cloud.</w:t>
      </w:r>
    </w:p>
    <w:p>
      <w:pPr>
        <w:pStyle w:val="Heading3"/>
      </w:pPr>
      <w:bookmarkStart w:id="28" w:name="mp-2-media-access"/>
      <w:r>
        <w:t xml:space="preserve">MP-2: Media Access</w:t>
      </w:r>
      <w:bookmarkEnd w:id="28"/>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9" w:name="aws-1"/>
      <w:r>
        <w:t xml:space="preserve">AWS</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0" w:name="mp-6-media-sanitization"/>
      <w:r>
        <w:t xml:space="preserve">MP-6: Media Sanitization</w:t>
      </w:r>
      <w:bookmarkEnd w:id="30"/>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1" w:name="aws-2"/>
      <w:r>
        <w:t xml:space="preserve">AWS</w:t>
      </w:r>
      <w:bookmarkEnd w:id="31"/>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2" w:name="mp-7-media-use"/>
      <w:r>
        <w:t xml:space="preserve">MP-7: Media Use</w:t>
      </w:r>
      <w:bookmarkEnd w:id="32"/>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3" w:name="aws-3"/>
      <w:r>
        <w:t xml:space="preserve">AWS</w:t>
      </w:r>
      <w:bookmarkEnd w:id="33"/>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